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Damage Assessment by Continent and Method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tinen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Baselin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Log-norma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Lower boun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Lower CI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Upper CI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% increas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% increas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fri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.0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.2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urop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6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rth Ameri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7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cean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9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outh/Central Ameri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4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$3.4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$1.8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$780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$1.9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$4.9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$3.5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$3.6T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7-03T11:05:14Z</dcterms:created>
  <dcterms:modified xsi:type="dcterms:W3CDTF">2024-07-03T11:05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